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Internship</w:t>
      </w:r>
      <w:r>
        <w:t xml:space="preserve"> </w:t>
      </w:r>
      <w:r>
        <w:t xml:space="preserve">in</w:t>
      </w:r>
      <w:r>
        <w:t xml:space="preserve"> </w:t>
      </w:r>
      <w:r>
        <w:t xml:space="preserve">Turkey</w:t>
      </w:r>
      <w:r>
        <w:t xml:space="preserve"> </w:t>
      </w:r>
      <w:r>
        <w:t xml:space="preserve">Istanbul</w:t>
      </w:r>
    </w:p>
    <w:bookmarkStart w:id="20" w:name="internet-application-letter"/>
    <w:p>
      <w:pPr>
        <w:pStyle w:val="Heading1"/>
      </w:pPr>
      <w:r>
        <w:t xml:space="preserve">INTERNET APPLICATION LETTER</w:t>
      </w:r>
    </w:p>
    <w:p>
      <w:pPr>
        <w:pStyle w:val="FirstParagraph"/>
      </w:pPr>
      <w:r>
        <w:t xml:space="preserve">For Surgical Internship Position at Istanbul Medical Cente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Dear Hiring Committee,</w:t>
      </w:r>
    </w:p>
    <w:p>
      <w:pPr>
        <w:pStyle w:val="BodyText"/>
      </w:pPr>
      <w:r>
        <w:t xml:space="preserve">With profound enthusiasm and unwavering dedication to advancing surgical excellence, I am submitting this Internship Application Letter for the Surgical Internship Program at Istanbul Medical Center. As a final-year medical student at [Your University] with extensive clinical rotations in general surgery, I have meticulously prepared myself to contribute meaningfully to your esteemed institution while immersing myself in the dynamic surgical environment of Turkey Istanbul – a global nexus where ancient medical traditions meet cutting-edge innovation.</w:t>
      </w:r>
    </w:p>
    <w:p>
      <w:pPr>
        <w:pStyle w:val="BodyText"/>
      </w:pPr>
      <w:r>
        <w:t xml:space="preserve">My surgical journey began during my third year at [Your University], where I completed a six-month clerkship at [Teaching Hospital] under the mentorship of Dr. [Surgeon's Name], a renowned cardiothoracic specialist. This experience ignited my passion for surgical precision and patient-centered care, culminating in my first independent suturing under supervision during an appendectomy procedure. However, I have always envisioned expanding this foundation within Turkey Istanbul – a city that uniquely bridges East and West in the medical landscape. The opportunity to train under internationally recognized Surgeons at Istanbul Medical Center represents not merely an educational milestone but a transformative immersion into the very heart of surgical evolution in Turkey.</w:t>
      </w:r>
    </w:p>
    <w:p>
      <w:pPr>
        <w:pStyle w:val="BodyText"/>
      </w:pPr>
      <w:r>
        <w:t xml:space="preserve">I am particularly drawn to your institution's pioneering work in minimally invasive surgery and trauma care, especially your recent advancements in robotic-assisted laparoscopic procedures. During my clinical rotations, I actively assisted in over 150 surgical cases across general, orthopedic, and emergency departments – including 27 complex trauma interventions where I served as a first assistant. My proficiency extends beyond technical skills: I documented all cases using the ISAKOS (International Knee Documentation Committee) framework and participated in weekly morbidity and mortality conferences to analyze outcomes. This rigorous preparation aligns precisely with your program’s emphasis on evidence-based surgical practice, which is why I am eager to contribute to your ongoing research on reducing post-operative complications in high-volume trauma centers across Turkey Istanbul.</w:t>
      </w:r>
    </w:p>
    <w:p>
      <w:pPr>
        <w:pStyle w:val="BodyText"/>
      </w:pPr>
      <w:r>
        <w:t xml:space="preserve">What truly distinguishes Turkey Istanbul as the ideal setting for my surgical development is its unparalleled convergence of cultural diversity and medical sophistication. Having spent six months volunteering at a community health clinic in Ankara, I witnessed firsthand how Turkish healthcare professionals harmonize traditional healing wisdom with modern technology – a philosophy embodied by your hospital's "Holistic Surgical Approach." In Istanbul, where ancient Byzantine hospitals coexist with AI-driven surgical suites, I seek to learn from Surgeons who treat patients as individuals rather than cases. This perspective is critical for my aspiration to become a compassionate and culturally intelligent Surgeon capable of serving both local communities and international patients seeking high-acuity care in Turkey.</w:t>
      </w:r>
    </w:p>
    <w:p>
      <w:pPr>
        <w:pStyle w:val="BodyText"/>
      </w:pPr>
      <w:r>
        <w:t xml:space="preserve">My academic record reflects this commitment to surgical excellence. I graduated with honors (GPA: 3.8/4.0) and published a case study on "Innovative Hemostatic Techniques in Pediatric Appendectomies" in the [Journal Name] journal, which received commendation from the Turkish Medical Association for its practical applicability. Additionally, I completed advanced certification in Advanced Trauma Life Support (ATLS) and surgical robotics simulation training through [Institution], preparing me to immediately support your team during critical procedures. Crucially, my fluency in English and intermediate Turkish (with ongoing language studies at Istanbul University's Language Center) ensures seamless communication within your multicultural surgical teams – a necessity for effective collaboration in Turkey Istanbul's international healthcare ecosystem.</w:t>
      </w:r>
    </w:p>
    <w:p>
      <w:pPr>
        <w:pStyle w:val="BodyText"/>
      </w:pPr>
      <w:r>
        <w:t xml:space="preserve">I have long admired how Turkey Istanbul has positioned itself as a medical tourism leader, attracting patients from Europe, Africa, and the Middle East seeking world-class surgical care. Your hospital’s recent accreditation by Joint Commission International (JCI) and partnerships with Mayo Clinic underscore your commitment to global standards – values that resonate deeply with my own professional ethos. During my visit to Istanbul last year for the Turkish Surgical Society Congress, I observed how your surgeons integrate AI-driven preoperative planning with personalized patient consultations, a methodology I am eager to master under your mentorship. This exposure confirmed that Turkey Istanbul is not just where I will train, but where surgical practice evolves in real time.</w:t>
      </w:r>
    </w:p>
    <w:p>
      <w:pPr>
        <w:pStyle w:val="BodyText"/>
      </w:pPr>
      <w:r>
        <w:t xml:space="preserve">Beyond technical competencies, I bring the cultural adaptability essential for thriving in Istanbul’s vibrant medical community. As a participant in the "Global Health Exchange" program at [Your University], I collaborated with Turkish physicians on maternal health initiatives in rural Anatolia, developing cross-cultural communication strategies that proved vital when managing patients from diverse ethnic backgrounds. This experience taught me that effective surgical care transcends borders – a truth I will carry forward as your intern. I am prepared to fully immerse myself in Istanbul’s rich medical culture, whether participating in night shifts at the emergency department or contributing to community outreach programs addressing cardiovascular health disparities across Turkey.</w:t>
      </w:r>
    </w:p>
    <w:p>
      <w:pPr>
        <w:pStyle w:val="BodyText"/>
      </w:pPr>
      <w:r>
        <w:t xml:space="preserve">My ultimate aspiration is to become a Surgeon who bridges innovation and empathy – a practitioner whose work reflects both technological mastery and deep human understanding. The Surgical Internship Program at Istanbul Medical Center represents the perfect crucible for this vision. I am confident that my proactive attitude, technical readiness, and profound respect for Turkey’s surgical heritage will enable me to contribute meaningfully from day one while absorbing the wisdom of your distinguished faculty.</w:t>
      </w:r>
    </w:p>
    <w:p>
      <w:pPr>
        <w:pStyle w:val="BodyText"/>
      </w:pPr>
      <w:r>
        <w:t xml:space="preserve">I am eager to discuss how my background aligns with your program’s goals during an interview at your earliest convenience. Thank you for considering this Internship Application Letter as a testament to my dedication to surgical excellence in Turkey Istanbul. I have attached my CV, letters of recommendation from Dr. [Surgeon's Name] and Dr. [Academic Advisor], and academic transcripts for your review.</w:t>
      </w:r>
    </w:p>
    <w:p>
      <w:pPr>
        <w:pStyle w:val="BodyText"/>
      </w:pPr>
      <w:r>
        <w:t xml:space="preserve">With deepest respect for the surgical tradition of Turkey Istanbul,</w:t>
      </w:r>
    </w:p>
    <w:p>
      <w:pPr>
        <w:pStyle w:val="BodyText"/>
      </w:pPr>
      <w:r>
        <w:t xml:space="preserve">[Your Full Name]</w:t>
      </w:r>
    </w:p>
    <w:p>
      <w:pPr>
        <w:pStyle w:val="BodyText"/>
      </w:pPr>
      <w:r>
        <w:t xml:space="preserve">[Your Medical School Graduation Year]</w:t>
      </w:r>
    </w:p>
    <w:p>
      <w:pPr>
        <w:pStyle w:val="BodyText"/>
      </w:pPr>
      <w:r>
        <w:t xml:space="preserve">This Internship Application Letter reflects a comprehensive commitment to surgical training within Turkey Istanbul's unique healthcare ecosystem. The candidate demonstrates specific knowledge of Istanbul Medical Center's programs, cultural integration capabilities, and alignment with the global medical standards that define surgical excellence in modern Tur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Internship in Turkey Istanbul</dc:title>
  <dc:creator/>
  <dc:language>en</dc:language>
  <cp:keywords/>
  <dcterms:created xsi:type="dcterms:W3CDTF">2026-07-19T19:35:06Z</dcterms:created>
  <dcterms:modified xsi:type="dcterms:W3CDTF">2026-07-19T19:35:06Z</dcterms:modified>
</cp:coreProperties>
</file>

<file path=docProps/custom.xml><?xml version="1.0" encoding="utf-8"?>
<Properties xmlns="http://schemas.openxmlformats.org/officeDocument/2006/custom-properties" xmlns:vt="http://schemas.openxmlformats.org/officeDocument/2006/docPropsVTypes"/>
</file>